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X0e6e22b1924e05025e653b6fda5835c1c027aad"/>
    <w:p>
      <w:pPr>
        <w:pStyle w:val="Heading1"/>
      </w:pPr>
      <w:r>
        <w:t xml:space="preserve">Internship Application Letter: Oceanographer Internship Opportunity in Buenos Aires, Argentin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Organization Name]</w:t>
      </w:r>
      <w:r>
        <w:br/>
      </w:r>
      <w:r>
        <w:t xml:space="preserve">Buenos Aires, Argentina</w:t>
      </w:r>
    </w:p>
    <w:p>
      <w:pPr>
        <w:pStyle w:val="BodyText"/>
      </w:pPr>
      <w:r>
        <w:t xml:space="preserve">Dear Hiring Manager,</w:t>
      </w:r>
    </w:p>
    <w:p>
      <w:pPr>
        <w:pStyle w:val="BodyText"/>
      </w:pPr>
      <w:r>
        <w:t xml:space="preserve">I am writing to express my enthusiastic interest in the Oceanographer Internship position at your esteemed institution in Buenos Aires, Argentina. As a dedicated marine science student with a profound passion for oceanographic research and a deep respect for the unique marine ecosystems of South America, I am confident that my academic background, practical field experience, and commitment to sustainable ocean stewardship align precisely with the mission and objectives of your organization. This</w:t>
      </w:r>
      <w:r>
        <w:t xml:space="preserve"> </w:t>
      </w:r>
      <w:r>
        <w:rPr>
          <w:iCs/>
          <w:i/>
        </w:rPr>
        <w:t xml:space="preserve">Internship Application Letter</w:t>
      </w:r>
      <w:r>
        <w:t xml:space="preserve"> </w:t>
      </w:r>
      <w:r>
        <w:t xml:space="preserve">serves as both an introduction to my qualifications and a testament to my unwavering dedication to contributing meaningfully to marine science in</w:t>
      </w:r>
      <w:r>
        <w:t xml:space="preserve"> </w:t>
      </w:r>
      <w:r>
        <w:rPr>
          <w:bCs/>
          <w:b/>
        </w:rPr>
        <w:t xml:space="preserve">Argentina Buenos Aires</w:t>
      </w:r>
      <w:r>
        <w:t xml:space="preserve">.</w:t>
      </w:r>
    </w:p>
    <w:p>
      <w:pPr>
        <w:pStyle w:val="BodyText"/>
      </w:pPr>
      <w:r>
        <w:t xml:space="preserve">My academic journey at [Your University, e.g., National University of La Plata] has been meticulously focused on understanding the complex interplay between physical oceanography, marine ecology, and coastal management systems. My coursework includes advanced modules in Ocean Circulation Dynamics, Marine Biodiversity Assessment, Remote Sensing Applications for Coastal Zones, and Environmental Policy – all directly relevant to the work conducted within Argentina's rich maritime environment. Crucially, my undergraduate thesis research centered on</w:t>
      </w:r>
      <w:r>
        <w:t xml:space="preserve"> </w:t>
      </w:r>
      <w:r>
        <w:rPr>
          <w:iCs/>
          <w:i/>
        </w:rPr>
        <w:t xml:space="preserve">nutrient dynamics in the Río de la Plata estuary</w:t>
      </w:r>
      <w:r>
        <w:t xml:space="preserve">, a critical ecosystem bordering Buenos Aires that faces significant challenges from urbanization and climate impacts. This project required extensive fieldwork sampling along the estuary’s gradients, data analysis using Python for geospatial modeling, and collaboration with local environmental agencies – experiences that have equipped me with the technical rigor and collaborative mindset essential for success in an</w:t>
      </w:r>
      <w:r>
        <w:t xml:space="preserve"> </w:t>
      </w:r>
      <w:r>
        <w:rPr>
          <w:iCs/>
          <w:i/>
        </w:rPr>
        <w:t xml:space="preserve">Oceanographer</w:t>
      </w:r>
      <w:r>
        <w:t xml:space="preserve"> </w:t>
      </w:r>
      <w:r>
        <w:t xml:space="preserve">role.</w:t>
      </w:r>
    </w:p>
    <w:p>
      <w:pPr>
        <w:pStyle w:val="BodyText"/>
      </w:pPr>
      <w:r>
        <w:t xml:space="preserve">What truly ignites my commitment to pursuing this internship in</w:t>
      </w:r>
      <w:r>
        <w:t xml:space="preserve"> </w:t>
      </w:r>
      <w:r>
        <w:rPr>
          <w:bCs/>
          <w:b/>
        </w:rPr>
        <w:t xml:space="preserve">Buenos Aires, Argentina</w:t>
      </w:r>
      <w:r>
        <w:t xml:space="preserve">, is the unparalleled opportunity to contribute to research that directly impacts one of South America’s most biodiverse and economically vital coastal regions. The Río de la Plata estuary and the adjacent Patagonian Shelf are global hotspots for marine productivity, supporting fisheries crucial to Argentina's economy and food security. However, these systems face mounting pressures from pollution, overfishing, and changing oceanographic patterns linked to climate change. I am deeply inspired by the pioneering work conducted by institutions like CONICET (National Scientific and Technical Research Council) and the Instituto Nacional de Investigación y Tecnología Agraria y Alimentaria (INTA) in Buenos Aires, which are at the forefront of developing science-based conservation strategies for these waters. I am eager to learn from their methodologies and contribute my skills in water quality analysis, sediment sampling, and data visualization to projects addressing these urgent challenges.</w:t>
      </w:r>
    </w:p>
    <w:p>
      <w:pPr>
        <w:pStyle w:val="BodyText"/>
      </w:pPr>
      <w:r>
        <w:t xml:space="preserve">My fieldwork experience has provided me with hands-on proficiency in essential oceanographic techniques. During a summer research project with the [Local Argentine Marine Research Group or similar], I assisted in deploying CTD (Conductivity-Temperature-Depth) sensors, collecting plankton tows, and operating a small vessel for bathymetric surveys along the Buenos Aires coastline. I am proficient in using industry-standard software including Ocean Data View (ODV), QGIS for spatial analysis, and R for statistical modeling – skills directly transferable to your analytical workflows. Furthermore, my fluency in Spanish (both academic and conversational) is not merely a language skill but an essential tool for effective communication within Argentine research teams and communities. I understand that integrating seamlessly into the local scientific ecosystem requires cultural sensitivity and linguistic competence, which I have actively cultivated during my studies in Latin America.</w:t>
      </w:r>
    </w:p>
    <w:p>
      <w:pPr>
        <w:pStyle w:val="BodyText"/>
      </w:pPr>
      <w:r>
        <w:t xml:space="preserve">Beyond technical skills, I am deeply committed to the ethical dimensions of marine science. I firmly believe that oceanographic research must be conducted with a strong emphasis on community engagement and indigenous knowledge. My volunteer work with a coastal restoration NGO near Mar del Plata (a major port city near Buenos Aires) taught me the importance of translating scientific findings into actionable community projects – such as developing educational materials for local fishermen about sustainable practices. I am eager to apply this perspective to support your organization's efforts in fostering public awareness and policy development related to marine conservation in</w:t>
      </w:r>
      <w:r>
        <w:t xml:space="preserve"> </w:t>
      </w:r>
      <w:r>
        <w:rPr>
          <w:bCs/>
          <w:b/>
        </w:rPr>
        <w:t xml:space="preserve">Argentina Buenos Aires</w:t>
      </w:r>
      <w:r>
        <w:t xml:space="preserve">.</w:t>
      </w:r>
    </w:p>
    <w:p>
      <w:pPr>
        <w:pStyle w:val="BodyText"/>
      </w:pPr>
      <w:r>
        <w:t xml:space="preserve">I am particularly drawn to your institution's focus on [Mention a specific project, initiative, or value of the organization – e.g., "monitoring the impacts of climate change on Patagonian squid populations" or "integrating traditional ecological knowledge into coastal management frameworks"]. The prospect of contributing to such vital work while learning from leading experts in the field is incredibly motivating. My goal as an aspiring</w:t>
      </w:r>
      <w:r>
        <w:t xml:space="preserve"> </w:t>
      </w:r>
      <w:r>
        <w:rPr>
          <w:iCs/>
          <w:i/>
        </w:rPr>
        <w:t xml:space="preserve">Oceanographer</w:t>
      </w:r>
      <w:r>
        <w:t xml:space="preserve"> </w:t>
      </w:r>
      <w:r>
        <w:t xml:space="preserve">is not merely to gather data, but to use that data to inform tangible conservation actions and policy recommendations that benefit both marine ecosystems and the communities dependent on them – a mission I see clearly reflected in your organization's work.</w:t>
      </w:r>
    </w:p>
    <w:p>
      <w:pPr>
        <w:pStyle w:val="BodyText"/>
      </w:pPr>
      <w:r>
        <w:t xml:space="preserve">My application includes my resume, academic transcripts, and letters of recommendation from two professors who have closely supervised my research. I am confident that my blend of technical expertise, field experience, language skills, cultural adaptability, and genuine passion for the marine environment of Argentina makes me an ideal candidate for this internship. I am eager to bring my energy and dedication to your team in</w:t>
      </w:r>
      <w:r>
        <w:t xml:space="preserve"> </w:t>
      </w:r>
      <w:r>
        <w:rPr>
          <w:bCs/>
          <w:b/>
        </w:rPr>
        <w:t xml:space="preserve">Buenos Aires</w:t>
      </w:r>
      <w:r>
        <w:t xml:space="preserve"> </w:t>
      </w:r>
      <w:r>
        <w:t xml:space="preserve">and learn from the rich tradition of oceanographic excellence fostered in this vibrant city.</w:t>
      </w:r>
    </w:p>
    <w:p>
      <w:pPr>
        <w:pStyle w:val="BodyText"/>
      </w:pPr>
      <w:r>
        <w:t xml:space="preserve">Thank you for considering my application. I have attached all requested documents and welcome the opportunity to discuss how my skills and aspirations align with your needs at your convenience. I am available for an interview at your earliest convenience, either in person in Buenos Aires or via video conference. Please feel free to contact me via email at [Your Email Address] or phone at [Your Phone Number]. I look forward to the possibility of contributing to the important mission of oceanographic research and conservation right here in</w:t>
      </w:r>
      <w:r>
        <w:t xml:space="preserve"> </w:t>
      </w:r>
      <w:r>
        <w:rPr>
          <w:bCs/>
          <w:b/>
        </w:rPr>
        <w:t xml:space="preserve">Argentina Buenos Aires</w:t>
      </w:r>
      <w:r>
        <w:t xml:space="preserve">.</w:t>
      </w:r>
    </w:p>
    <w:p>
      <w:pPr>
        <w:pStyle w:val="BodyText"/>
      </w:pPr>
      <w:r>
        <w:t xml:space="preserve">Sincerely,</w:t>
      </w:r>
    </w:p>
    <w:p>
      <w:pPr>
        <w:pStyle w:val="BodyText"/>
      </w:pPr>
      <w:r>
        <w:t xml:space="preserve">[Your Full Name]</w:t>
      </w:r>
      <w:r>
        <w:br/>
      </w:r>
      <w:r>
        <w:t xml:space="preserve">[Your University and Degree Program, e.g., B.Sc. Marine Science, National University of La Plata]</w:t>
      </w:r>
      <w:r>
        <w:br/>
      </w:r>
      <w:r>
        <w:t xml:space="preserve">[City, Count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 in Buenos Aires, Argentina</dc:title>
  <dc:creator/>
  <cp:keywords/>
  <dcterms:created xsi:type="dcterms:W3CDTF">2025-12-10T23:22:42Z</dcterms:created>
  <dcterms:modified xsi:type="dcterms:W3CDTF">2025-12-10T23:22:42Z</dcterms:modified>
</cp:coreProperties>
</file>

<file path=docProps/custom.xml><?xml version="1.0" encoding="utf-8"?>
<Properties xmlns="http://schemas.openxmlformats.org/officeDocument/2006/custom-properties" xmlns:vt="http://schemas.openxmlformats.org/officeDocument/2006/docPropsVTypes"/>
</file>